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52569282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E72A1C">
        <w:rPr>
          <w:rFonts w:asciiTheme="minorHAnsi" w:hAnsiTheme="minorHAnsi" w:cstheme="minorHAnsi"/>
          <w:sz w:val="22"/>
          <w:szCs w:val="22"/>
        </w:rPr>
        <w:t>Bc. Lenka Zajíčková</w:t>
      </w:r>
    </w:p>
    <w:p w14:paraId="00D6BB86" w14:textId="216B1616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E72A1C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09E4DE65" w14:textId="5BB08DED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E72A1C">
        <w:rPr>
          <w:rFonts w:cstheme="minorHAnsi"/>
        </w:rPr>
        <w:t>Návrh zlepšení hospodaření neziskové organizace Charita Nový Hrozenkov</w:t>
      </w:r>
    </w:p>
    <w:p w14:paraId="35028D0F" w14:textId="34E328DB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E72A1C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3CA5492" w:rsidR="000E094A" w:rsidRDefault="007C382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76FE0784" w:rsidR="000E094A" w:rsidRDefault="007C382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a metody práce jsou formulovány v souladu se zadáním a tématem práce, zvolené postupy jsou pro naplnění cíle vhodné.</w:t>
            </w: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3E58752" w:rsidR="000E094A" w:rsidRDefault="007C382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471B42D1" w:rsidR="000E094A" w:rsidRPr="000E094A" w:rsidRDefault="007C382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je zpracována vzhledem k tématu dobře, způsob citování zdrojů je v pořádku.</w:t>
            </w: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1B577F6" w:rsidR="000E094A" w:rsidRDefault="007C382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7BC3C3E2" w:rsidR="000E094A" w:rsidRDefault="007C382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ka v analytické části vhodně využívá poznatků z teoretické části, analýza má logickou posloupnost a její závěry poskytují vhodné východisko pro zpracování vlastního návrhu. 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FA8A352" w:rsidR="000E094A" w:rsidRDefault="007C382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2DD73C64" w:rsidR="009C7318" w:rsidRPr="000E094A" w:rsidRDefault="007C382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lastní návrhy přímo vychází z provedené analýzy a také z potřeby dané organizace. Autorka si musela poradit s omezeními vyplývajícími z fungování Charity (neziskovost, nemožnost rozšíření služeb, nemožnost zrušení některých služeb, byrokratické důvody atp.) a navrhla vhodný </w:t>
            </w:r>
            <w:r w:rsidR="0049307F">
              <w:rPr>
                <w:rFonts w:cstheme="minorHAnsi"/>
              </w:rPr>
              <w:t xml:space="preserve">(opatrně optimistický) </w:t>
            </w:r>
            <w:r>
              <w:rPr>
                <w:rFonts w:cstheme="minorHAnsi"/>
              </w:rPr>
              <w:t>model pro zlepšení hospodaření organizace již v tomto roce.</w:t>
            </w: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E5427AD" w:rsidR="000E094A" w:rsidRDefault="007C382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3FDA1681" w:rsidR="000E094A" w:rsidRDefault="007C382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Formální úroveň práce je v pořádku, text je logicky členěn, zdroje jsou citovány adekvátně</w:t>
            </w:r>
            <w:r w:rsidR="0049307F">
              <w:rPr>
                <w:rFonts w:cstheme="minorHAnsi"/>
              </w:rPr>
              <w:t>.</w:t>
            </w: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GoBack"/>
            <w:bookmarkEnd w:id="0"/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B622459" w:rsidR="009C7318" w:rsidRDefault="0049307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19098D2A" w:rsidR="00386EEB" w:rsidRPr="000E094A" w:rsidRDefault="0049307F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se zabývala praktickým tématem zlepšení hospodaření vybrané neziskové organizace. Během zpracování diplomové práce aktivně spolupracovala s organizací, reagovala na její potřeby. Návrhy jsou bez problémů využitelné v praxi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3128B4D1" w14:textId="4CA155A1" w:rsidR="0085398A" w:rsidRDefault="0049307F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íte, které z Vašich návrhů využije organizace v praxi?</w:t>
      </w:r>
    </w:p>
    <w:p w14:paraId="645ECE23" w14:textId="50C0B3B0" w:rsidR="0049307F" w:rsidRPr="0049307F" w:rsidRDefault="0049307F" w:rsidP="0049307F">
      <w:pPr>
        <w:pStyle w:val="Odstavecseseznamem"/>
        <w:spacing w:after="120" w:line="240" w:lineRule="auto"/>
        <w:ind w:left="714"/>
        <w:contextualSpacing w:val="0"/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6E85D14E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49307F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49307F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1C898079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49307F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57051E1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49307F">
            <w:rPr>
              <w:rFonts w:cstheme="minorHAnsi"/>
            </w:rPr>
            <w:t>10.05.2022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bM0MjYxMTAwMTdQ0lEKTi0uzszPAykwrAUAa2h0PywAAAA="/>
  </w:docVars>
  <w:rsids>
    <w:rsidRoot w:val="00BA16DD"/>
    <w:rsid w:val="000C0458"/>
    <w:rsid w:val="000E094A"/>
    <w:rsid w:val="00144F5B"/>
    <w:rsid w:val="001A3F0F"/>
    <w:rsid w:val="0024258E"/>
    <w:rsid w:val="0029651C"/>
    <w:rsid w:val="00366C75"/>
    <w:rsid w:val="00386EEB"/>
    <w:rsid w:val="003A2041"/>
    <w:rsid w:val="0049307F"/>
    <w:rsid w:val="004D378C"/>
    <w:rsid w:val="005C4ACA"/>
    <w:rsid w:val="0067082B"/>
    <w:rsid w:val="00694399"/>
    <w:rsid w:val="006C4198"/>
    <w:rsid w:val="0073639B"/>
    <w:rsid w:val="007553A6"/>
    <w:rsid w:val="007C382D"/>
    <w:rsid w:val="0085398A"/>
    <w:rsid w:val="008B781B"/>
    <w:rsid w:val="008E2072"/>
    <w:rsid w:val="008E6C95"/>
    <w:rsid w:val="00974EA2"/>
    <w:rsid w:val="0097798F"/>
    <w:rsid w:val="00987B93"/>
    <w:rsid w:val="009C322A"/>
    <w:rsid w:val="009C7318"/>
    <w:rsid w:val="00A40E93"/>
    <w:rsid w:val="00A7527E"/>
    <w:rsid w:val="00B14451"/>
    <w:rsid w:val="00BA16DD"/>
    <w:rsid w:val="00C02883"/>
    <w:rsid w:val="00CA34A9"/>
    <w:rsid w:val="00CC5272"/>
    <w:rsid w:val="00CD12C3"/>
    <w:rsid w:val="00DC7D52"/>
    <w:rsid w:val="00E22423"/>
    <w:rsid w:val="00E72A1C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4" ma:contentTypeDescription="Vytvoří nový dokument" ma:contentTypeScope="" ma:versionID="4e0c02fbf129dafd608a5bf7e4ae1d0d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d203802f422fa650121cd1db49392547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1d15c0d2-593a-4097-9533-3285f80f41a1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c8a432d0-6a18-4b4e-b941-c41239099df8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05B1A78-07B9-4985-A4D9-557BCF1DE8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6</Words>
  <Characters>3046</Characters>
  <Application>Microsoft Office Word</Application>
  <DocSecurity>4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2</cp:revision>
  <cp:lastPrinted>2022-03-14T11:55:00Z</cp:lastPrinted>
  <dcterms:created xsi:type="dcterms:W3CDTF">2022-05-10T13:18:00Z</dcterms:created>
  <dcterms:modified xsi:type="dcterms:W3CDTF">2022-05-10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